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453A179B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5B746D">
        <w:t>Remove nth node from end list</w:t>
      </w:r>
    </w:p>
    <w:p w14:paraId="15286F24" w14:textId="4F573E3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</w:p>
    <w:p w14:paraId="4B3C851B" w14:textId="2D9F38EF" w:rsidR="00EE58AF" w:rsidRPr="00BD6EB7" w:rsidRDefault="00EE58AF" w:rsidP="00EB01D6">
      <w:r w:rsidRPr="00EE58AF">
        <w:rPr>
          <w:b/>
          <w:bCs/>
        </w:rPr>
        <w:t xml:space="preserve">Companies: </w:t>
      </w:r>
      <w:r w:rsidR="009A2169" w:rsidRPr="009A2169">
        <w:t>Facebook, Microsoft, Amazon, Google, Walmart, Apple, Bloomberg, Uber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1842BDCE" w14:textId="5AECBD83" w:rsidR="00EB01D6" w:rsidRPr="00EB01D6" w:rsidRDefault="00EE58AF" w:rsidP="005B746D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5B746D">
        <w:rPr>
          <w:rStyle w:val="HTMLCode"/>
          <w:color w:val="546E7A"/>
          <w:shd w:val="clear" w:color="auto" w:fill="F7F9FA"/>
        </w:rPr>
        <w:t>head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linked list, remove the </w:t>
      </w:r>
      <w:r w:rsidR="005B746D">
        <w:rPr>
          <w:rStyle w:val="HTMLCode"/>
          <w:color w:val="546E7A"/>
          <w:shd w:val="clear" w:color="auto" w:fill="F7F9FA"/>
        </w:rPr>
        <w:t>n</w:t>
      </w:r>
      <w:r w:rsidR="005B746D">
        <w:rPr>
          <w:rStyle w:val="HTMLCode"/>
          <w:color w:val="546E7A"/>
          <w:sz w:val="15"/>
          <w:szCs w:val="15"/>
          <w:shd w:val="clear" w:color="auto" w:fill="F7F9FA"/>
          <w:vertAlign w:val="superscript"/>
        </w:rPr>
        <w:t>th</w:t>
      </w:r>
      <w:r w:rsidR="005B746D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node from the end of the list and return its head.</w:t>
      </w:r>
    </w:p>
    <w:p w14:paraId="403056C1" w14:textId="35BE61CA" w:rsidR="00AB7A3B" w:rsidRDefault="00EE58AF" w:rsidP="00EE58AF"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469A9F4F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5B746D">
        <w:t xml:space="preserve">nth </w:t>
      </w:r>
      <w:r>
        <w:t>node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66AC6AFE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th node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6ECF5295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 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  <w:r w:rsidRPr="005B746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22A019D6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30</w:t>
      </w:r>
    </w:p>
    <w:p w14:paraId="730BFC62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2DDE2D0B" w14:textId="77777777" w:rsidR="005B746D" w:rsidRPr="005B746D" w:rsidRDefault="005B746D" w:rsidP="005B746D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n &lt;= </w:t>
      </w:r>
      <w:proofErr w:type="spellStart"/>
      <w:r w:rsidRPr="005B746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sz</w:t>
      </w:r>
      <w:proofErr w:type="spellEnd"/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49B915C3" w14:textId="77777777" w:rsidR="005B746D" w:rsidRPr="005B746D" w:rsidRDefault="005B746D" w:rsidP="005B74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B746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5B746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4,5], n = 2</w:t>
      </w:r>
    </w:p>
    <w:p w14:paraId="5C84B4A7" w14:textId="77777777" w:rsidR="005B746D" w:rsidRPr="005B746D" w:rsidRDefault="005B746D" w:rsidP="005B746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5B746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5B746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1,2,3,5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C6CCB3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727DCE05" w14:textId="2D5FA91C" w:rsidR="00E274E6" w:rsidRPr="00DF569B" w:rsidRDefault="00385F82" w:rsidP="005B746D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  <w:r w:rsidR="00DF569B">
        <w:rPr>
          <w:rFonts w:ascii="Arial" w:hAnsi="Arial" w:cs="Arial"/>
          <w:sz w:val="20"/>
          <w:szCs w:val="20"/>
        </w:rPr>
        <w:t xml:space="preserve">Simply </w:t>
      </w:r>
      <w:r w:rsidR="00DA1271">
        <w:rPr>
          <w:rFonts w:ascii="Arial" w:hAnsi="Arial" w:cs="Arial"/>
          <w:sz w:val="20"/>
          <w:szCs w:val="20"/>
        </w:rPr>
        <w:t>iterate to n with other pointer and there will be two cases 1. When n &lt; length of list and 2. When n is equal to length of list, for 2</w:t>
      </w:r>
      <w:r w:rsidR="00DA1271" w:rsidRPr="00DA1271">
        <w:rPr>
          <w:rFonts w:ascii="Arial" w:hAnsi="Arial" w:cs="Arial"/>
          <w:sz w:val="20"/>
          <w:szCs w:val="20"/>
          <w:vertAlign w:val="superscript"/>
        </w:rPr>
        <w:t>nd</w:t>
      </w:r>
      <w:r w:rsidR="00DA1271">
        <w:rPr>
          <w:rFonts w:ascii="Arial" w:hAnsi="Arial" w:cs="Arial"/>
          <w:sz w:val="20"/>
          <w:szCs w:val="20"/>
        </w:rPr>
        <w:t xml:space="preserve"> case simply return head-&gt;next. And for 1</w:t>
      </w:r>
      <w:r w:rsidR="00DA1271" w:rsidRPr="00DA1271">
        <w:rPr>
          <w:rFonts w:ascii="Arial" w:hAnsi="Arial" w:cs="Arial"/>
          <w:sz w:val="20"/>
          <w:szCs w:val="20"/>
          <w:vertAlign w:val="superscript"/>
        </w:rPr>
        <w:t>st</w:t>
      </w:r>
      <w:r w:rsidR="00DA1271">
        <w:rPr>
          <w:rFonts w:ascii="Arial" w:hAnsi="Arial" w:cs="Arial"/>
          <w:sz w:val="20"/>
          <w:szCs w:val="20"/>
        </w:rPr>
        <w:t xml:space="preserve"> case traverse until first is not NULL with second pointer and last delete that node.</w:t>
      </w:r>
      <w:bookmarkStart w:id="0" w:name="_GoBack"/>
      <w:bookmarkEnd w:id="0"/>
    </w:p>
    <w:p w14:paraId="07E55D04" w14:textId="77777777" w:rsidR="00D32CC3" w:rsidRDefault="00D32CC3" w:rsidP="00EE58AF">
      <w:pPr>
        <w:rPr>
          <w:rFonts w:ascii="Arial" w:hAnsi="Arial" w:cs="Arial"/>
          <w:b/>
          <w:bCs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59D4BFB3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1CB263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98522C7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3942B9A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6659576F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0C7C28C6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1234F98B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int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555F329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1D5E1F13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3EDAD1B4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6BABA9E6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33A1CFA5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61A7C6C7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7C81B853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178947E8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8985D96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584AEFD9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DE0460D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2FEC41FB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5AC0B2F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0435CB1E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1EBDE47D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75F357CA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37BCC0F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0F500FAD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0D762A7B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94860DE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38B8D04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251A42E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7B846F7A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22B58EF0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A394B28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7304F95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20DDBD0C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5AA2B6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moveNthFromEnd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n) {</w:t>
      </w:r>
    </w:p>
    <w:p w14:paraId="1C4F2705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first = head;</w:t>
      </w:r>
    </w:p>
    <w:p w14:paraId="2398AB2F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second = head;</w:t>
      </w:r>
    </w:p>
    <w:p w14:paraId="32EBDEAD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--)</w:t>
      </w:r>
    </w:p>
    <w:p w14:paraId="1DCA59F5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76E9CDF0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irst = first-&gt;next;</w:t>
      </w:r>
    </w:p>
    <w:p w14:paraId="028E6A66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C94886C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//case where n &lt; length of linked list</w:t>
      </w:r>
    </w:p>
    <w:p w14:paraId="5942680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first)</w:t>
      </w:r>
    </w:p>
    <w:p w14:paraId="639CFE39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18D1C75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while(first-&gt;next)</w:t>
      </w:r>
    </w:p>
    <w:p w14:paraId="42D85CDF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{</w:t>
      </w:r>
    </w:p>
    <w:p w14:paraId="016FA6D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first = first-&gt;next;</w:t>
      </w:r>
    </w:p>
    <w:p w14:paraId="335F3E33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econd = second-&gt;next;</w:t>
      </w:r>
    </w:p>
    <w:p w14:paraId="67E1ECB0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61421030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_to_delet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second-&gt;next;</w:t>
      </w:r>
    </w:p>
    <w:p w14:paraId="3E73E757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econd-&gt;next = second-&gt;next-&gt;next;</w:t>
      </w:r>
    </w:p>
    <w:p w14:paraId="7F7ECFA4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delete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_to_delet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EF0BB04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4436CC8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//case where n == length of linked list</w:t>
      </w:r>
    </w:p>
    <w:p w14:paraId="19B116D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else if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first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39C50174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{</w:t>
      </w:r>
    </w:p>
    <w:p w14:paraId="55D59B74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_to_delet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7EB98296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head = head-&gt;next;</w:t>
      </w:r>
    </w:p>
    <w:p w14:paraId="2DD39F57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delete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_to_delet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A94A758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3E4B389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17C85D13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7CA74E4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int 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3972283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B7CE77E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31C9CB1B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258187E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54677A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2B688B32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64B0D50E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6EEA5665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2F015881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1AD116C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7823DCA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moveNthFromEnd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A895B40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27EA388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3F5466DB" w14:textId="77777777" w:rsidR="005D5D9E" w:rsidRPr="005D5D9E" w:rsidRDefault="005D5D9E" w:rsidP="005D5D9E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C5D2C83" w14:textId="6D24C0B4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Pr="00686F45">
        <w:t>)</w:t>
      </w:r>
    </w:p>
    <w:p w14:paraId="5D818165" w14:textId="644A54C6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3DD75E85" w14:textId="77777777" w:rsidR="005C3CB7" w:rsidRPr="005D5D9E" w:rsidRDefault="00686F45" w:rsidP="005C3CB7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we can simply stagger our two pointers by </w:t>
      </w:r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n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 nodes by giving the first pointer (</w:t>
      </w:r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fast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 xml:space="preserve">) a head </w:t>
      </w:r>
      <w:proofErr w:type="gramStart"/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start</w:t>
      </w:r>
      <w:proofErr w:type="gramEnd"/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 xml:space="preserve"> before starting the second pointer (</w:t>
      </w:r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slow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). Doing this will cause </w:t>
      </w:r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slow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 to reach the </w:t>
      </w:r>
      <w:proofErr w:type="spellStart"/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n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'th</w:t>
      </w:r>
      <w:proofErr w:type="spellEnd"/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 xml:space="preserve"> node from the end at the same time that </w:t>
      </w:r>
      <w:r w:rsidR="005C3CB7" w:rsidRPr="005D5D9E">
        <w:rPr>
          <w:rStyle w:val="Strong"/>
          <w:rFonts w:ascii="Arial" w:hAnsi="Arial" w:cs="Arial"/>
          <w:b w:val="0"/>
          <w:bCs w:val="0"/>
          <w:color w:val="424242"/>
          <w:sz w:val="21"/>
          <w:szCs w:val="21"/>
          <w:shd w:val="clear" w:color="auto" w:fill="FFFFFF"/>
        </w:rPr>
        <w:t>fast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> reaches the end.</w:t>
      </w:r>
      <w:r w:rsidR="005C3CB7" w:rsidRPr="005D5D9E">
        <w:rPr>
          <w:rFonts w:ascii="Arial" w:hAnsi="Arial" w:cs="Arial"/>
          <w:color w:val="424242"/>
          <w:sz w:val="21"/>
          <w:szCs w:val="21"/>
          <w:shd w:val="clear" w:color="auto" w:fill="FFFFFF"/>
        </w:rPr>
        <w:t xml:space="preserve"> </w:t>
      </w:r>
      <w:r w:rsidR="005C3CB7" w:rsidRPr="005D5D9E">
        <w:rPr>
          <w:rFonts w:ascii="Arial" w:hAnsi="Arial" w:cs="Arial"/>
          <w:color w:val="424242"/>
          <w:sz w:val="21"/>
          <w:szCs w:val="21"/>
        </w:rPr>
        <w:t>Since we will need access to the node </w:t>
      </w:r>
      <w:r w:rsidR="005C3CB7" w:rsidRPr="005D5D9E">
        <w:rPr>
          <w:rFonts w:ascii="Arial" w:hAnsi="Arial" w:cs="Arial"/>
          <w:i/>
          <w:iCs/>
          <w:color w:val="424242"/>
          <w:sz w:val="21"/>
          <w:szCs w:val="21"/>
        </w:rPr>
        <w:t>before</w:t>
      </w:r>
      <w:r w:rsidR="005C3CB7" w:rsidRPr="005D5D9E">
        <w:rPr>
          <w:rFonts w:ascii="Arial" w:hAnsi="Arial" w:cs="Arial"/>
          <w:color w:val="424242"/>
          <w:sz w:val="21"/>
          <w:szCs w:val="21"/>
        </w:rPr>
        <w:t> the target node in order to remove the target node, we can use </w:t>
      </w:r>
      <w:proofErr w:type="spellStart"/>
      <w:proofErr w:type="gramStart"/>
      <w:r w:rsidR="005C3CB7" w:rsidRPr="005D5D9E">
        <w:rPr>
          <w:rFonts w:ascii="Arial" w:hAnsi="Arial" w:cs="Arial"/>
          <w:color w:val="424242"/>
          <w:sz w:val="21"/>
          <w:szCs w:val="21"/>
        </w:rPr>
        <w:t>fast.next</w:t>
      </w:r>
      <w:proofErr w:type="spellEnd"/>
      <w:proofErr w:type="gramEnd"/>
      <w:r w:rsidR="005C3CB7" w:rsidRPr="005D5D9E">
        <w:rPr>
          <w:rFonts w:ascii="Arial" w:hAnsi="Arial" w:cs="Arial"/>
          <w:color w:val="424242"/>
          <w:sz w:val="21"/>
          <w:szCs w:val="21"/>
        </w:rPr>
        <w:t xml:space="preserve"> == null as our exit condition, rather than fast == null, so that we stop one node earlier.</w:t>
      </w:r>
    </w:p>
    <w:p w14:paraId="0A51E791" w14:textId="77777777" w:rsidR="005C3CB7" w:rsidRPr="005C3CB7" w:rsidRDefault="005C3CB7" w:rsidP="005C3CB7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</w:pPr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This will unfortunately cause a problem when n is the same as the length of the list, which would make the first node the target node, and thus make it impossible to find the node </w:t>
      </w:r>
      <w:r w:rsidRPr="005C3CB7">
        <w:rPr>
          <w:rFonts w:ascii="Arial" w:eastAsia="Times New Roman" w:hAnsi="Arial" w:cs="Arial"/>
          <w:i/>
          <w:iCs/>
          <w:color w:val="424242"/>
          <w:sz w:val="21"/>
          <w:szCs w:val="21"/>
          <w:lang w:val="en-IN" w:eastAsia="en-IN" w:bidi="hi-IN"/>
        </w:rPr>
        <w:t>before</w:t>
      </w:r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 xml:space="preserve"> the target node. If that's the case, however, we can just return </w:t>
      </w:r>
      <w:proofErr w:type="spellStart"/>
      <w:proofErr w:type="gramStart"/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head.next</w:t>
      </w:r>
      <w:proofErr w:type="spellEnd"/>
      <w:proofErr w:type="gramEnd"/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 without needing to stitch together the two sides of the target node.</w:t>
      </w:r>
    </w:p>
    <w:p w14:paraId="032D5196" w14:textId="77777777" w:rsidR="005C3CB7" w:rsidRPr="005C3CB7" w:rsidRDefault="005C3CB7" w:rsidP="005C3CB7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</w:pPr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 xml:space="preserve">Otherwise, once we </w:t>
      </w:r>
      <w:proofErr w:type="spellStart"/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succesfully</w:t>
      </w:r>
      <w:proofErr w:type="spellEnd"/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 xml:space="preserve"> find the node </w:t>
      </w:r>
      <w:r w:rsidRPr="005C3CB7">
        <w:rPr>
          <w:rFonts w:ascii="Arial" w:eastAsia="Times New Roman" w:hAnsi="Arial" w:cs="Arial"/>
          <w:i/>
          <w:iCs/>
          <w:color w:val="424242"/>
          <w:sz w:val="21"/>
          <w:szCs w:val="21"/>
          <w:lang w:val="en-IN" w:eastAsia="en-IN" w:bidi="hi-IN"/>
        </w:rPr>
        <w:t>before</w:t>
      </w:r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 the target, we can then stitch it together with the node </w:t>
      </w:r>
      <w:r w:rsidRPr="005C3CB7">
        <w:rPr>
          <w:rFonts w:ascii="Arial" w:eastAsia="Times New Roman" w:hAnsi="Arial" w:cs="Arial"/>
          <w:i/>
          <w:iCs/>
          <w:color w:val="424242"/>
          <w:sz w:val="21"/>
          <w:szCs w:val="21"/>
          <w:lang w:val="en-IN" w:eastAsia="en-IN" w:bidi="hi-IN"/>
        </w:rPr>
        <w:t>after</w:t>
      </w:r>
      <w:r w:rsidRPr="005C3CB7">
        <w:rPr>
          <w:rFonts w:ascii="Arial" w:eastAsia="Times New Roman" w:hAnsi="Arial" w:cs="Arial"/>
          <w:color w:val="424242"/>
          <w:sz w:val="21"/>
          <w:szCs w:val="21"/>
          <w:lang w:val="en-IN" w:eastAsia="en-IN" w:bidi="hi-IN"/>
        </w:rPr>
        <w:t> the target, and then return head.</w:t>
      </w:r>
    </w:p>
    <w:p w14:paraId="416915CE" w14:textId="0126DBE7" w:rsidR="00BD6EB7" w:rsidRDefault="00BD6EB7" w:rsidP="005B746D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E19D39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7FD6AA08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945E9DE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3A29D851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725C8020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1AC509F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2A9DCD7D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02E0F33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0ADECD9D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2082AA99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4FD780A5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    next = NULL;</w:t>
      </w:r>
    </w:p>
    <w:p w14:paraId="196F1911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5621582C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5840764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3C05BFDB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39E146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22812662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4FAA403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516E43D0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E2C677F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588B19F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B6F5C90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2A3EDF9F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4915B26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069D28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56BDD52A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BA78379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746BA347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063D15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70626B2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0AB525F0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627D245A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75E88B6D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7539C2AA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3EDED84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moveNthFromEnd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n) {</w:t>
      </w:r>
    </w:p>
    <w:p w14:paraId="19BDC13D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fast = head, *slow = head;</w:t>
      </w:r>
    </w:p>
    <w:p w14:paraId="1FAB044C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for (int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lt; n;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</w:t>
      </w:r>
    </w:p>
    <w:p w14:paraId="7ED0A7DB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ast = fast-&gt;next;</w:t>
      </w:r>
    </w:p>
    <w:p w14:paraId="25C46B01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f 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fast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7B49D54F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head-&gt;next;</w:t>
      </w:r>
    </w:p>
    <w:p w14:paraId="5A8930A2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fast-&gt;next)</w:t>
      </w:r>
    </w:p>
    <w:p w14:paraId="5C1B9748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ast = fast-&gt;next, slow = slow-&gt;next;</w:t>
      </w:r>
    </w:p>
    <w:p w14:paraId="29879C98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low-&gt;next = slow-&gt;next-&gt;next;</w:t>
      </w:r>
    </w:p>
    <w:p w14:paraId="528F3B39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5BDFE8E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37F6AEAD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0D97E4A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72B0720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68BD1C28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39EE19F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, temp,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E665CEF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38083EFA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2F64C3EE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47BD436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42CF73E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B9E2236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C933B6B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proofErr w:type="gram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moveNthFromEnd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a,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os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75B74D9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A9EA823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return 0; </w:t>
      </w:r>
    </w:p>
    <w:p w14:paraId="73A5117E" w14:textId="77777777" w:rsidR="005D5D9E" w:rsidRPr="005D5D9E" w:rsidRDefault="005D5D9E" w:rsidP="005D5D9E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5D5D9E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rQUAqkJ1sywAAAA="/>
  </w:docVars>
  <w:rsids>
    <w:rsidRoot w:val="000F7531"/>
    <w:rsid w:val="000F7531"/>
    <w:rsid w:val="002872E2"/>
    <w:rsid w:val="00385F82"/>
    <w:rsid w:val="0046501B"/>
    <w:rsid w:val="005B746D"/>
    <w:rsid w:val="005C3CB7"/>
    <w:rsid w:val="005D5D9E"/>
    <w:rsid w:val="00621849"/>
    <w:rsid w:val="00686F45"/>
    <w:rsid w:val="00772AC1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5</Pages>
  <Words>726</Words>
  <Characters>414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1</cp:revision>
  <dcterms:created xsi:type="dcterms:W3CDTF">2022-03-16T09:34:00Z</dcterms:created>
  <dcterms:modified xsi:type="dcterms:W3CDTF">2022-03-21T18:15:00Z</dcterms:modified>
</cp:coreProperties>
</file>